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766EE6" w14:textId="6CED975D" w:rsidR="006E6037" w:rsidRPr="00406C07" w:rsidRDefault="006E6037" w:rsidP="00406C07">
      <w:pPr>
        <w:pStyle w:val="Heading1"/>
      </w:pPr>
      <w:r w:rsidRPr="00406C07">
        <w:t>Paul Mitchell The School Cleveland</w:t>
      </w:r>
      <w:r w:rsidR="00716EAD">
        <w:t xml:space="preserve">, Cosmetology Program </w:t>
      </w:r>
      <w:r w:rsidRPr="00406C07">
        <w:t xml:space="preserve"> to the</w:t>
      </w:r>
    </w:p>
    <w:p w14:paraId="108A4CC6" w14:textId="37D22D16" w:rsidR="004D1F78" w:rsidRDefault="006E6037" w:rsidP="00406C07">
      <w:pPr>
        <w:pStyle w:val="Heading1"/>
      </w:pPr>
      <w:r w:rsidRPr="00406C07">
        <w:t>Associate of Technical Study, Individualized Program</w:t>
      </w:r>
      <w:r w:rsidRPr="006E6037">
        <w:rPr>
          <w:noProof/>
          <w:sz w:val="22"/>
          <w:szCs w:val="22"/>
        </w:rPr>
        <w:t xml:space="preserve"> </w:t>
      </w:r>
      <w:r w:rsidR="00983230">
        <w:rPr>
          <w:noProof/>
        </w:rPr>
        <w:drawing>
          <wp:anchor distT="0" distB="0" distL="114300" distR="114300" simplePos="0" relativeHeight="251716608" behindDoc="0" locked="0" layoutInCell="1" allowOverlap="1" wp14:anchorId="10E8BC57" wp14:editId="5C8589C6">
            <wp:simplePos x="0" y="0"/>
            <wp:positionH relativeFrom="page">
              <wp:align>left</wp:align>
            </wp:positionH>
            <wp:positionV relativeFrom="margin">
              <wp:align>top</wp:align>
            </wp:positionV>
            <wp:extent cx="7813040" cy="1442085"/>
            <wp:effectExtent l="0" t="0" r="0" b="5715"/>
            <wp:wrapThrough wrapText="bothSides">
              <wp:wrapPolygon edited="0">
                <wp:start x="421" y="0"/>
                <wp:lineTo x="211" y="1997"/>
                <wp:lineTo x="0" y="4565"/>
                <wp:lineTo x="0" y="21400"/>
                <wp:lineTo x="21540" y="21400"/>
                <wp:lineTo x="21540" y="0"/>
                <wp:lineTo x="421" y="0"/>
              </wp:wrapPolygon>
            </wp:wrapThrough>
            <wp:docPr id="1" name="Picture 1" descr="Paul Mitchell the School Cleveland and Kent State University log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Paul Mitchell the School Cleveland and Kent State University logos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13040" cy="1442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E727F0" w14:textId="7EE23550" w:rsidR="00BA603E" w:rsidRPr="00BA603E" w:rsidRDefault="00BA603E">
      <w:pPr>
        <w:rPr>
          <w:rFonts w:ascii="National Black" w:hAnsi="National Black"/>
        </w:rPr>
      </w:pPr>
    </w:p>
    <w:p w14:paraId="03C64BBF" w14:textId="28D60B27" w:rsidR="00A50C49" w:rsidRPr="00266E6A" w:rsidRDefault="00983230" w:rsidP="00266E6A">
      <w:pPr>
        <w:pStyle w:val="Heading2"/>
        <w:jc w:val="center"/>
        <w:rPr>
          <w:sz w:val="22"/>
          <w:szCs w:val="22"/>
        </w:rPr>
      </w:pPr>
      <w:r w:rsidRPr="00266E6A">
        <w:rPr>
          <w:sz w:val="22"/>
          <w:szCs w:val="22"/>
        </w:rPr>
        <w:t>Paul Mitchell The School Cleveland</w:t>
      </w:r>
      <w:r w:rsidR="00A50C49" w:rsidRPr="00266E6A">
        <w:rPr>
          <w:sz w:val="22"/>
          <w:szCs w:val="22"/>
        </w:rPr>
        <w:t xml:space="preserve">: </w:t>
      </w:r>
      <w:r w:rsidR="00266E6A" w:rsidRPr="00266E6A">
        <w:rPr>
          <w:sz w:val="22"/>
          <w:szCs w:val="22"/>
        </w:rPr>
        <w:t xml:space="preserve">Cosmetology </w:t>
      </w:r>
      <w:r w:rsidR="00A50C49" w:rsidRPr="00266E6A">
        <w:rPr>
          <w:sz w:val="22"/>
          <w:szCs w:val="22"/>
        </w:rPr>
        <w:t>Program</w:t>
      </w:r>
    </w:p>
    <w:p w14:paraId="6954A3D8" w14:textId="77777777" w:rsidR="00A50C49" w:rsidRPr="00266E6A" w:rsidRDefault="00A50C49" w:rsidP="00266E6A">
      <w:pPr>
        <w:pStyle w:val="Heading2"/>
        <w:jc w:val="center"/>
        <w:rPr>
          <w:sz w:val="22"/>
          <w:szCs w:val="22"/>
        </w:rPr>
      </w:pPr>
      <w:r w:rsidRPr="00266E6A">
        <w:rPr>
          <w:sz w:val="22"/>
          <w:szCs w:val="22"/>
        </w:rPr>
        <w:t>Kent State University: Associate of Technical Study, Individualized Program</w:t>
      </w:r>
    </w:p>
    <w:p w14:paraId="6F1E7DEB" w14:textId="77777777" w:rsidR="00A50C49" w:rsidRPr="006D2392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tbl>
      <w:tblPr>
        <w:tblW w:w="10905" w:type="dxa"/>
        <w:tblInd w:w="-713" w:type="dxa"/>
        <w:tblLayout w:type="fixed"/>
        <w:tblLook w:val="01C0" w:firstRow="0" w:lastRow="1" w:firstColumn="1" w:lastColumn="1" w:noHBand="0" w:noVBand="0"/>
      </w:tblPr>
      <w:tblGrid>
        <w:gridCol w:w="4758"/>
        <w:gridCol w:w="653"/>
        <w:gridCol w:w="810"/>
        <w:gridCol w:w="4684"/>
      </w:tblGrid>
      <w:tr w:rsidR="006D2392" w:rsidRPr="006D2392" w14:paraId="2640822B" w14:textId="77777777" w:rsidTr="00406C07">
        <w:trPr>
          <w:trHeight w:val="512"/>
          <w:tblHeader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7FD18226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Course Subject and Title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237AEDA8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Credit</w:t>
            </w:r>
          </w:p>
          <w:p w14:paraId="3DFC17A1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Hour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0B234DEA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Upper</w:t>
            </w:r>
          </w:p>
          <w:p w14:paraId="6470B5FD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Division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53029CA7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Notes</w:t>
            </w:r>
          </w:p>
        </w:tc>
      </w:tr>
      <w:tr w:rsidR="006D2392" w:rsidRPr="006D2392" w14:paraId="7347C408" w14:textId="77777777" w:rsidTr="00406C07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13CE7AC0" w14:textId="3C1CF483" w:rsidR="00A50C49" w:rsidRPr="006D2392" w:rsidRDefault="00983230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FFFFFF" w:themeColor="background1"/>
                <w:sz w:val="18"/>
                <w:szCs w:val="18"/>
              </w:rPr>
            </w:pPr>
            <w:r w:rsidRPr="00983230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Paul Mitchell The School Cleveland</w:t>
            </w:r>
          </w:p>
        </w:tc>
      </w:tr>
      <w:tr w:rsidR="006D2392" w:rsidRPr="006D2392" w14:paraId="0BBD3B17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384E29" w14:textId="55448C8A" w:rsidR="00A50C49" w:rsidRPr="006D2392" w:rsidRDefault="00266E6A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Cosmetology</w:t>
            </w:r>
            <w:r w:rsidR="00A50C49"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Program Completion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1B3A0F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F3003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319F67" w14:textId="653BBAEF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Documentation of </w:t>
            </w:r>
            <w:r w:rsidR="00266E6A">
              <w:rPr>
                <w:rFonts w:ascii="National Book" w:hAnsi="National Book" w:cs="Arial"/>
                <w:color w:val="002060"/>
                <w:sz w:val="18"/>
                <w:szCs w:val="18"/>
              </w:rPr>
              <w:t>Cosmetol</w:t>
            </w:r>
            <w:r w:rsidR="003E2E7C">
              <w:rPr>
                <w:rFonts w:ascii="National Book" w:hAnsi="National Book" w:cs="Arial"/>
                <w:color w:val="002060"/>
                <w:sz w:val="18"/>
                <w:szCs w:val="18"/>
              </w:rPr>
              <w:t>ogy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program completion. </w:t>
            </w:r>
            <w:r w:rsidR="003E2E7C">
              <w:rPr>
                <w:rFonts w:ascii="National Book" w:hAnsi="National Book" w:cs="Arial"/>
                <w:color w:val="002060"/>
                <w:sz w:val="18"/>
                <w:szCs w:val="18"/>
              </w:rPr>
              <w:t>P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rogram hours must be greater than or equal to 1,000 clock hours. </w:t>
            </w:r>
          </w:p>
        </w:tc>
      </w:tr>
      <w:tr w:rsidR="006D2392" w:rsidRPr="006D2392" w14:paraId="48766C5C" w14:textId="77777777" w:rsidTr="00406C07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7590A0D1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6D2392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One: [15-16 Credit Hours] Kent State University</w:t>
            </w:r>
          </w:p>
        </w:tc>
      </w:tr>
      <w:tr w:rsidR="006D2392" w:rsidRPr="006D2392" w14:paraId="2C33E0CC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27D7C6" w14:textId="6257560A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ENG 11011 College Writing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8D6BF2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2F26A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AB2A2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Fulfills Kent Core Composition</w:t>
            </w:r>
          </w:p>
        </w:tc>
      </w:tr>
      <w:tr w:rsidR="006D2392" w:rsidRPr="006D2392" w14:paraId="754DB044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43B3D2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566499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DE4DF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222E0D" w14:textId="77777777" w:rsidR="00A50C49" w:rsidRPr="006D2392" w:rsidRDefault="00A50C49" w:rsidP="007E65F8">
            <w:pPr>
              <w:tabs>
                <w:tab w:val="left" w:pos="720"/>
              </w:tabs>
              <w:ind w:right="-108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3D7828D1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0112C" w14:textId="57D45C61" w:rsidR="00A50C49" w:rsidRPr="006D2392" w:rsidRDefault="00844AD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General</w:t>
            </w:r>
            <w:r w:rsidR="00A50C49"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4F9130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1ADDC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7BF70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6D2392" w:rsidRPr="006D2392" w14:paraId="33B0FEA8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C2C0F4" w14:textId="057E24CF" w:rsidR="00A50C49" w:rsidRPr="006D2392" w:rsidRDefault="005C6462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UC 10001 Flashes 101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1211D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03286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F021D" w14:textId="161BD5E3" w:rsidR="00A50C49" w:rsidRPr="006D2392" w:rsidRDefault="000C3752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  <w:highlight w:val="yellow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UC 1</w:t>
            </w: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0001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is not required of transfer students with </w:t>
            </w: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30 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credits (excluding College Credit Plus) or students age 21+ at the time of </w:t>
            </w: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matriculation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.</w:t>
            </w:r>
          </w:p>
        </w:tc>
      </w:tr>
      <w:tr w:rsidR="006D2392" w:rsidRPr="006D2392" w14:paraId="6100D171" w14:textId="77777777" w:rsidTr="00406C07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28265111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6D2392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Two: [15 Credit Hours] Kent State University</w:t>
            </w:r>
          </w:p>
        </w:tc>
      </w:tr>
      <w:tr w:rsidR="006D2392" w:rsidRPr="006D2392" w14:paraId="466AC2AC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6FB4D6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797F50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5E66C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358637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5D70566C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BB2065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6895A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0002F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F3F7A5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04DE6C9F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B05323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240C1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AFA31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CCE79E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27B0F4F6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F9C988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B541F9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09F96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20"/>
                <w:szCs w:val="2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E704D3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6D2392" w:rsidRPr="006D2392" w14:paraId="336DFF73" w14:textId="77777777" w:rsidTr="00406C07">
        <w:trPr>
          <w:trHeight w:val="45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4AB240D5" w14:textId="77777777" w:rsidR="00A50C49" w:rsidRPr="00FB635F" w:rsidRDefault="00A50C49" w:rsidP="00FB635F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b/>
                <w:color w:val="FFFFFF" w:themeColor="background1"/>
                <w:sz w:val="22"/>
                <w:szCs w:val="22"/>
              </w:rPr>
            </w:pPr>
            <w:r w:rsidRPr="00FB635F">
              <w:rPr>
                <w:rFonts w:ascii="National Book" w:hAnsi="National Book" w:cs="Arial"/>
                <w:b/>
                <w:color w:val="FFFFFF" w:themeColor="background1"/>
                <w:sz w:val="22"/>
                <w:szCs w:val="22"/>
              </w:rPr>
              <w:t>60-61 Total Credit Hours to Graduate with the ATS Degree from Kent State University</w:t>
            </w:r>
          </w:p>
        </w:tc>
      </w:tr>
    </w:tbl>
    <w:p w14:paraId="1DEDB0FA" w14:textId="77777777" w:rsidR="00A50C49" w:rsidRPr="006D2392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01B3FCB1" w14:textId="77777777" w:rsidR="006D2392" w:rsidRPr="00FB635F" w:rsidRDefault="006D2392" w:rsidP="00406C07">
      <w:pPr>
        <w:pStyle w:val="Heading3"/>
        <w:jc w:val="left"/>
        <w:rPr>
          <w:sz w:val="24"/>
          <w:szCs w:val="24"/>
        </w:rPr>
      </w:pPr>
      <w:r w:rsidRPr="00FB635F">
        <w:rPr>
          <w:sz w:val="24"/>
          <w:szCs w:val="24"/>
        </w:rPr>
        <w:t>GRADUATION REQUIREMENTS SUMMARY</w:t>
      </w:r>
    </w:p>
    <w:p w14:paraId="70F1BA16" w14:textId="77777777" w:rsidR="006D2392" w:rsidRPr="00FB635F" w:rsidRDefault="006D2392" w:rsidP="006D2392">
      <w:pPr>
        <w:spacing w:line="276" w:lineRule="auto"/>
        <w:rPr>
          <w:rFonts w:ascii="National Book" w:hAnsi="National Book" w:cs="Arial"/>
          <w:color w:val="002060"/>
        </w:rPr>
      </w:pPr>
    </w:p>
    <w:p w14:paraId="035DFFED" w14:textId="77777777" w:rsidR="006D2392" w:rsidRPr="00FB635F" w:rsidRDefault="006D2392" w:rsidP="006D2392">
      <w:pPr>
        <w:rPr>
          <w:rFonts w:ascii="National Book" w:hAnsi="National Book" w:cs="Arial"/>
          <w:color w:val="002060"/>
        </w:rPr>
      </w:pPr>
      <w:r w:rsidRPr="00FB635F">
        <w:rPr>
          <w:rFonts w:ascii="National Book" w:hAnsi="National Book" w:cs="Arial"/>
          <w:b/>
          <w:color w:val="002060"/>
        </w:rPr>
        <w:t>Minimum Total Hours:</w:t>
      </w:r>
      <w:r w:rsidRPr="00FB635F">
        <w:rPr>
          <w:rFonts w:ascii="National Book" w:hAnsi="National Book" w:cs="Arial"/>
          <w:color w:val="002060"/>
        </w:rPr>
        <w:t xml:space="preserve">  60 credit hours</w:t>
      </w:r>
    </w:p>
    <w:p w14:paraId="482FEB48" w14:textId="77777777" w:rsidR="006D2392" w:rsidRPr="00FB635F" w:rsidRDefault="006D2392" w:rsidP="006D2392">
      <w:pPr>
        <w:rPr>
          <w:rFonts w:ascii="National Book" w:hAnsi="National Book" w:cs="Arial"/>
          <w:color w:val="002060"/>
        </w:rPr>
      </w:pPr>
      <w:r w:rsidRPr="00FB635F">
        <w:rPr>
          <w:rFonts w:ascii="National Book" w:hAnsi="National Book" w:cs="Arial"/>
          <w:b/>
          <w:color w:val="002060"/>
        </w:rPr>
        <w:t>Minimum Kent Core Hours:</w:t>
      </w:r>
      <w:r w:rsidRPr="00FB635F">
        <w:rPr>
          <w:rFonts w:ascii="National Book" w:hAnsi="National Book" w:cs="Arial"/>
          <w:color w:val="002060"/>
        </w:rPr>
        <w:t xml:space="preserve">  15 credit hours</w:t>
      </w:r>
    </w:p>
    <w:p w14:paraId="71620E3B" w14:textId="43BFDC55" w:rsidR="006D2392" w:rsidRPr="00FB635F" w:rsidRDefault="006D2392" w:rsidP="006D2392">
      <w:pPr>
        <w:rPr>
          <w:rFonts w:ascii="National Book" w:hAnsi="National Book" w:cs="Arial"/>
          <w:color w:val="002060"/>
        </w:rPr>
      </w:pPr>
      <w:r w:rsidRPr="00FB635F">
        <w:rPr>
          <w:rFonts w:ascii="National Book" w:hAnsi="National Book" w:cs="Arial"/>
          <w:b/>
          <w:color w:val="002060"/>
        </w:rPr>
        <w:t>Minimum Major GPA:</w:t>
      </w:r>
      <w:r w:rsidRPr="00FB635F">
        <w:rPr>
          <w:rFonts w:ascii="National Book" w:hAnsi="National Book" w:cs="Arial"/>
          <w:color w:val="002060"/>
        </w:rPr>
        <w:t xml:space="preserve">  2.</w:t>
      </w:r>
      <w:r w:rsidR="0078233D" w:rsidRPr="00FB635F">
        <w:rPr>
          <w:rFonts w:ascii="National Book" w:hAnsi="National Book" w:cs="Arial"/>
          <w:color w:val="002060"/>
        </w:rPr>
        <w:t>0</w:t>
      </w:r>
      <w:r w:rsidRPr="00FB635F">
        <w:rPr>
          <w:rFonts w:ascii="National Book" w:hAnsi="National Book" w:cs="Arial"/>
          <w:color w:val="002060"/>
        </w:rPr>
        <w:t>00</w:t>
      </w:r>
    </w:p>
    <w:p w14:paraId="59C8EEE9" w14:textId="327475E9" w:rsidR="006D2392" w:rsidRPr="00FB635F" w:rsidRDefault="006D2392" w:rsidP="006D2392">
      <w:pPr>
        <w:rPr>
          <w:rFonts w:ascii="National Book" w:hAnsi="National Book" w:cs="Arial"/>
          <w:color w:val="002060"/>
        </w:rPr>
      </w:pPr>
      <w:r w:rsidRPr="00FB635F">
        <w:rPr>
          <w:rFonts w:ascii="National Book" w:hAnsi="National Book" w:cs="Arial"/>
          <w:b/>
          <w:color w:val="002060"/>
        </w:rPr>
        <w:t>Minimum Overall GPA:</w:t>
      </w:r>
      <w:r w:rsidRPr="00FB635F">
        <w:rPr>
          <w:rFonts w:ascii="National Book" w:hAnsi="National Book" w:cs="Arial"/>
          <w:color w:val="002060"/>
        </w:rPr>
        <w:t xml:space="preserve">  2.0</w:t>
      </w:r>
      <w:r w:rsidR="0078233D" w:rsidRPr="00FB635F">
        <w:rPr>
          <w:rFonts w:ascii="National Book" w:hAnsi="National Book" w:cs="Arial"/>
          <w:color w:val="002060"/>
        </w:rPr>
        <w:t>0</w:t>
      </w:r>
      <w:r w:rsidRPr="00FB635F">
        <w:rPr>
          <w:rFonts w:ascii="National Book" w:hAnsi="National Book" w:cs="Arial"/>
          <w:color w:val="002060"/>
        </w:rPr>
        <w:t>0</w:t>
      </w:r>
    </w:p>
    <w:p w14:paraId="0C8235B1" w14:textId="77777777" w:rsidR="006D2392" w:rsidRPr="00FB635F" w:rsidRDefault="006D2392" w:rsidP="006D2392">
      <w:pPr>
        <w:rPr>
          <w:rFonts w:ascii="National Book" w:hAnsi="National Book" w:cs="Arial"/>
          <w:color w:val="002060"/>
        </w:rPr>
      </w:pPr>
    </w:p>
    <w:p w14:paraId="7A5280FE" w14:textId="0F8094D9" w:rsidR="006D2392" w:rsidRPr="00FB635F" w:rsidRDefault="006E6037" w:rsidP="006D2392">
      <w:pPr>
        <w:rPr>
          <w:rFonts w:ascii="National Book" w:hAnsi="National Book" w:cs="Arial"/>
          <w:color w:val="002060"/>
        </w:rPr>
      </w:pPr>
      <w:r w:rsidRPr="00FB635F">
        <w:rPr>
          <w:rFonts w:ascii="National Book" w:hAnsi="National Book" w:cs="Arial"/>
          <w:color w:val="002060"/>
        </w:rPr>
        <w:t>Students must successfully complete 15 credit hours of graded Kent State coursework required for the A.T.S. degree before receiving any college credit for industry</w:t>
      </w:r>
      <w:r w:rsidR="003E2E7C">
        <w:rPr>
          <w:rFonts w:ascii="National Book" w:hAnsi="National Book" w:cs="Arial"/>
          <w:color w:val="002060"/>
        </w:rPr>
        <w:t>-</w:t>
      </w:r>
      <w:r w:rsidRPr="00FB635F">
        <w:rPr>
          <w:rFonts w:ascii="National Book" w:hAnsi="National Book" w:cs="Arial"/>
          <w:color w:val="002060"/>
        </w:rPr>
        <w:t>recognized licensures, certifications, or diplomas.</w:t>
      </w:r>
    </w:p>
    <w:p w14:paraId="4A2B8B3B" w14:textId="381B9699" w:rsidR="006D2392" w:rsidRPr="00FB635F" w:rsidRDefault="006D2392" w:rsidP="006D2392">
      <w:pPr>
        <w:spacing w:after="200" w:line="276" w:lineRule="auto"/>
        <w:rPr>
          <w:rFonts w:ascii="National Book" w:hAnsi="National Book" w:cs="Arial"/>
          <w:color w:val="002060"/>
        </w:rPr>
      </w:pPr>
      <w:r w:rsidRPr="00FB635F">
        <w:rPr>
          <w:rFonts w:ascii="National Book" w:hAnsi="National Book" w:cs="Arial"/>
          <w:color w:val="002060"/>
        </w:rPr>
        <w:br w:type="page"/>
      </w:r>
    </w:p>
    <w:p w14:paraId="722B8200" w14:textId="2690151D" w:rsidR="00A50C49" w:rsidRPr="006D2392" w:rsidRDefault="00A50C49">
      <w:pPr>
        <w:rPr>
          <w:rFonts w:ascii="National Book" w:hAnsi="National Book" w:cs="Arial"/>
          <w:color w:val="002060"/>
          <w:sz w:val="20"/>
          <w:szCs w:val="20"/>
        </w:rPr>
      </w:pPr>
    </w:p>
    <w:p w14:paraId="1EFC0E14" w14:textId="156D4EB7" w:rsidR="00A50C49" w:rsidRPr="006D2392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205AD4A3" w14:textId="1FFA4DFA" w:rsidR="00A50C49" w:rsidRPr="006D2392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074B694F" w14:textId="19733491" w:rsidR="00A50C49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417059B7" w14:textId="77777777" w:rsidR="006D2392" w:rsidRDefault="006D2392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7CE34D03" w14:textId="2E695B2B" w:rsidR="00A50C49" w:rsidRPr="006E7631" w:rsidRDefault="006E6037" w:rsidP="00A50C49">
      <w:pPr>
        <w:spacing w:after="200" w:line="276" w:lineRule="auto"/>
        <w:rPr>
          <w:rFonts w:ascii="Arial" w:hAnsi="Arial" w:cs="Arial"/>
          <w:sz w:val="20"/>
          <w:szCs w:val="20"/>
        </w:rPr>
      </w:pPr>
      <w:r w:rsidRPr="00486628">
        <w:rPr>
          <w:rFonts w:ascii="National Book" w:hAnsi="National Book"/>
          <w:color w:val="002060"/>
        </w:rPr>
        <w:t>The Associate of Technical Study degree, Individualized Program, is open to students who need a specially designed course of study in a technical field. The program consists of courses that suit the students' career goals. Course requirements are planned with the help of a faculty advisor and must be approved by the dean of the College of Applied and Technical Studies.</w:t>
      </w:r>
    </w:p>
    <w:p w14:paraId="0D6F8D8D" w14:textId="4EE0C1A0" w:rsidR="00C97DE8" w:rsidRDefault="00C97DE8"/>
    <w:p w14:paraId="1782AE8D" w14:textId="77777777" w:rsidR="006E6037" w:rsidRPr="00985EF8" w:rsidRDefault="006E6037" w:rsidP="006E6037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  <w:r w:rsidRPr="00985EF8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Contact Information:</w:t>
      </w:r>
    </w:p>
    <w:p w14:paraId="0B6F2287" w14:textId="77777777" w:rsidR="006E6037" w:rsidRPr="00985EF8" w:rsidRDefault="006E6037" w:rsidP="006E6037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</w:p>
    <w:p w14:paraId="418C5D93" w14:textId="219EFC39" w:rsidR="006E6037" w:rsidRPr="00985EF8" w:rsidRDefault="006E6037" w:rsidP="006E6037">
      <w:pPr>
        <w:rPr>
          <w:rFonts w:ascii="National Book" w:hAnsi="National Book"/>
          <w:b/>
          <w:color w:val="1F3864" w:themeColor="accent1" w:themeShade="80"/>
          <w:sz w:val="32"/>
          <w:szCs w:val="16"/>
        </w:rPr>
      </w:pPr>
      <w:r w:rsidRPr="00983230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Paul Mitchel</w:t>
      </w:r>
      <w:r w:rsidR="000C3752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 xml:space="preserve">l </w:t>
      </w:r>
      <w:r w:rsidRPr="00983230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The School Cleveland</w:t>
      </w:r>
      <w:r w:rsidRPr="00985EF8">
        <w:rPr>
          <w:rFonts w:ascii="National Book" w:hAnsi="National Book"/>
          <w:b/>
          <w:color w:val="1F3864" w:themeColor="accent1" w:themeShade="80"/>
          <w:sz w:val="32"/>
          <w:szCs w:val="16"/>
        </w:rPr>
        <w:br/>
      </w:r>
      <w:r w:rsidRPr="00983230">
        <w:rPr>
          <w:rFonts w:ascii="National Book" w:hAnsi="National Book"/>
          <w:bCs/>
          <w:color w:val="1F3864" w:themeColor="accent1" w:themeShade="80"/>
        </w:rPr>
        <w:t>330-963-0119</w:t>
      </w:r>
      <w:r>
        <w:rPr>
          <w:rFonts w:ascii="National Book" w:hAnsi="National Book"/>
          <w:bCs/>
          <w:color w:val="1F3864" w:themeColor="accent1" w:themeShade="80"/>
        </w:rPr>
        <w:tab/>
      </w:r>
      <w:r w:rsidRPr="00B12142">
        <w:rPr>
          <w:rFonts w:ascii="National Book" w:hAnsi="National Book"/>
          <w:bCs/>
          <w:color w:val="1F3864" w:themeColor="accent1" w:themeShade="80"/>
        </w:rPr>
        <w:br/>
      </w:r>
      <w:hyperlink r:id="rId12" w:history="1">
        <w:r w:rsidRPr="001A28F2">
          <w:rPr>
            <w:rStyle w:val="Hyperlink"/>
            <w:rFonts w:ascii="National Book" w:hAnsi="National Book"/>
            <w:bCs/>
          </w:rPr>
          <w:t>https://paulmitchell.edu/cleveland/kent-state-university-partnership</w:t>
        </w:r>
      </w:hyperlink>
    </w:p>
    <w:p w14:paraId="4B0940EC" w14:textId="77777777" w:rsidR="000C3752" w:rsidRDefault="000C3752" w:rsidP="006E6037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</w:p>
    <w:p w14:paraId="22874F2F" w14:textId="0B8A130B" w:rsidR="006E6037" w:rsidRPr="000C3752" w:rsidRDefault="006E6037" w:rsidP="006E6037">
      <w:pPr>
        <w:rPr>
          <w:rFonts w:ascii="National Regular Italic" w:hAnsi="National Regular Italic"/>
          <w:b/>
          <w:color w:val="1F3864" w:themeColor="accent1" w:themeShade="80"/>
          <w:szCs w:val="12"/>
        </w:rPr>
      </w:pPr>
      <w:r w:rsidRPr="00985EF8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Kent Stat</w:t>
      </w:r>
      <w:r w:rsidR="000C3752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 xml:space="preserve">e </w:t>
      </w:r>
      <w:r w:rsidRPr="00985EF8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University</w:t>
      </w:r>
    </w:p>
    <w:p w14:paraId="5716E616" w14:textId="785592F0" w:rsidR="006E6037" w:rsidRDefault="006E6037" w:rsidP="006E6037">
      <w:pPr>
        <w:rPr>
          <w:rFonts w:ascii="National Regular Italic" w:hAnsi="National Regular Italic"/>
          <w:b/>
          <w:color w:val="1F3864" w:themeColor="accent1" w:themeShade="80"/>
          <w:sz w:val="32"/>
          <w:szCs w:val="32"/>
        </w:rPr>
      </w:pPr>
      <w:r w:rsidRPr="005F57A3">
        <w:rPr>
          <w:rFonts w:ascii="National Book" w:hAnsi="National Book"/>
          <w:bCs/>
          <w:color w:val="002060"/>
        </w:rPr>
        <w:t>Academic Partnerships</w:t>
      </w:r>
    </w:p>
    <w:p w14:paraId="75CDC23E" w14:textId="4C9153FB" w:rsidR="006E6037" w:rsidRDefault="006E6037" w:rsidP="006E6037">
      <w:pPr>
        <w:rPr>
          <w:rFonts w:ascii="National Book" w:hAnsi="National Book"/>
          <w:color w:val="1F3864" w:themeColor="accent1" w:themeShade="80"/>
        </w:rPr>
      </w:pPr>
      <w:hyperlink r:id="rId13" w:history="1">
        <w:r w:rsidRPr="004471C0">
          <w:rPr>
            <w:rStyle w:val="Hyperlink"/>
            <w:rFonts w:ascii="National Book" w:hAnsi="National Book"/>
          </w:rPr>
          <w:t>pathways@kent.edu</w:t>
        </w:r>
      </w:hyperlink>
      <w:r>
        <w:rPr>
          <w:rFonts w:ascii="National Book" w:hAnsi="National Book"/>
        </w:rPr>
        <w:t xml:space="preserve"> </w:t>
      </w:r>
      <w:r w:rsidRPr="002130B0">
        <w:rPr>
          <w:rFonts w:ascii="National Book" w:hAnsi="National Book"/>
        </w:rPr>
        <w:tab/>
      </w:r>
    </w:p>
    <w:p w14:paraId="65CB67E7" w14:textId="77777777" w:rsidR="006E6037" w:rsidRDefault="006E6037" w:rsidP="006E6037">
      <w:pPr>
        <w:rPr>
          <w:rFonts w:ascii="National Regular Italic" w:hAnsi="National Regular Italic"/>
          <w:b/>
          <w:color w:val="1F3864" w:themeColor="accent1" w:themeShade="80"/>
          <w:sz w:val="32"/>
          <w:szCs w:val="32"/>
        </w:rPr>
      </w:pPr>
    </w:p>
    <w:p w14:paraId="45F251B9" w14:textId="74D5D9A4" w:rsidR="006D2392" w:rsidRPr="00DF7EF0" w:rsidRDefault="006E6037" w:rsidP="006D2392">
      <w:r w:rsidRPr="00DF7EF0">
        <w:rPr>
          <w:rFonts w:ascii="National Regular Italic" w:hAnsi="National Regular Italic"/>
          <w:b/>
          <w:color w:val="1F3864" w:themeColor="accent1" w:themeShade="80"/>
        </w:rPr>
        <w:t xml:space="preserve">Last Updated </w:t>
      </w:r>
      <w:r w:rsidR="00285A0D">
        <w:rPr>
          <w:rFonts w:ascii="National Regular Italic" w:hAnsi="National Regular Italic"/>
          <w:b/>
          <w:color w:val="1F3864" w:themeColor="accent1" w:themeShade="80"/>
        </w:rPr>
        <w:t>Dec</w:t>
      </w:r>
      <w:r w:rsidR="003E2E7C">
        <w:rPr>
          <w:rFonts w:ascii="National Regular Italic" w:hAnsi="National Regular Italic"/>
          <w:b/>
          <w:color w:val="1F3864" w:themeColor="accent1" w:themeShade="80"/>
        </w:rPr>
        <w:t>ember</w:t>
      </w:r>
      <w:r w:rsidR="00DF7EF0" w:rsidRPr="00DF7EF0">
        <w:rPr>
          <w:rFonts w:ascii="National Regular Italic" w:hAnsi="National Regular Italic"/>
          <w:b/>
          <w:color w:val="1F3864" w:themeColor="accent1" w:themeShade="80"/>
        </w:rPr>
        <w:t xml:space="preserve"> 2025</w:t>
      </w:r>
    </w:p>
    <w:p w14:paraId="4C9DE7CC" w14:textId="60EA186C" w:rsidR="006D2392" w:rsidRPr="006D2392" w:rsidRDefault="006D2392" w:rsidP="006D2392"/>
    <w:p w14:paraId="015EB0DE" w14:textId="537A4489" w:rsidR="006D2392" w:rsidRPr="006D2392" w:rsidRDefault="006D2392" w:rsidP="006D2392"/>
    <w:p w14:paraId="197DDE0F" w14:textId="5F12A38A" w:rsidR="006D2392" w:rsidRPr="006D2392" w:rsidRDefault="006D2392" w:rsidP="006D2392"/>
    <w:p w14:paraId="3BD48BBB" w14:textId="397A1A61" w:rsidR="006D2392" w:rsidRPr="006D2392" w:rsidRDefault="006D2392" w:rsidP="006D2392"/>
    <w:p w14:paraId="20C2148E" w14:textId="57EE484A" w:rsidR="006D2392" w:rsidRPr="006D2392" w:rsidRDefault="006D2392" w:rsidP="006D2392"/>
    <w:p w14:paraId="71363ECE" w14:textId="75ACDBBE" w:rsidR="006D2392" w:rsidRPr="006D2392" w:rsidRDefault="006D2392" w:rsidP="006D2392"/>
    <w:p w14:paraId="2E750262" w14:textId="4C51E9DD" w:rsidR="006D2392" w:rsidRPr="006D2392" w:rsidRDefault="006D2392" w:rsidP="006D2392"/>
    <w:p w14:paraId="78BA85B6" w14:textId="06991900" w:rsidR="006D2392" w:rsidRPr="006D2392" w:rsidRDefault="006D2392" w:rsidP="006D2392"/>
    <w:sectPr w:rsidR="006D2392" w:rsidRPr="006D2392" w:rsidSect="00A50C49">
      <w:pgSz w:w="12240" w:h="15840"/>
      <w:pgMar w:top="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FD28CD" w14:textId="77777777" w:rsidR="00A14238" w:rsidRDefault="00A14238" w:rsidP="004D1F78">
      <w:r>
        <w:separator/>
      </w:r>
    </w:p>
  </w:endnote>
  <w:endnote w:type="continuationSeparator" w:id="0">
    <w:p w14:paraId="5729E6AF" w14:textId="77777777" w:rsidR="00A14238" w:rsidRDefault="00A14238" w:rsidP="004D1F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ational Black">
    <w:panose1 w:val="00000000000000000000"/>
    <w:charset w:val="00"/>
    <w:family w:val="modern"/>
    <w:notTrueType/>
    <w:pitch w:val="variable"/>
    <w:sig w:usb0="A10000FF" w:usb1="5001207B" w:usb2="00000010" w:usb3="00000000" w:csb0="0000009B" w:csb1="00000000"/>
  </w:font>
  <w:font w:name="National Book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tional Bold Italic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National Regular Italic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E5FAD9" w14:textId="77777777" w:rsidR="00A14238" w:rsidRDefault="00A14238" w:rsidP="004D1F78">
      <w:r>
        <w:separator/>
      </w:r>
    </w:p>
  </w:footnote>
  <w:footnote w:type="continuationSeparator" w:id="0">
    <w:p w14:paraId="67D674E7" w14:textId="77777777" w:rsidR="00A14238" w:rsidRDefault="00A14238" w:rsidP="004D1F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61157"/>
    <w:multiLevelType w:val="hybridMultilevel"/>
    <w:tmpl w:val="E7F66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E541BF"/>
    <w:multiLevelType w:val="multilevel"/>
    <w:tmpl w:val="0CD23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•"/>
      <w:legacy w:legacy="1" w:legacySpace="0" w:legacyIndent="1"/>
      <w:lvlJc w:val="left"/>
      <w:pPr>
        <w:ind w:left="1081" w:hanging="1"/>
      </w:pPr>
      <w:rPr>
        <w:rFonts w:ascii="CG Times" w:hAnsi="CG Time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76D52E7"/>
    <w:multiLevelType w:val="multilevel"/>
    <w:tmpl w:val="6330B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B8B5C5E"/>
    <w:multiLevelType w:val="hybridMultilevel"/>
    <w:tmpl w:val="8A0A0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0706627">
    <w:abstractNumId w:val="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188713629">
    <w:abstractNumId w:val="0"/>
  </w:num>
  <w:num w:numId="3" w16cid:durableId="987441413">
    <w:abstractNumId w:val="3"/>
  </w:num>
  <w:num w:numId="4" w16cid:durableId="2324744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ocumentProtection w:edit="readOnly" w:enforcement="1" w:cryptProviderType="rsaAES" w:cryptAlgorithmClass="hash" w:cryptAlgorithmType="typeAny" w:cryptAlgorithmSid="14" w:cryptSpinCount="100000" w:hash="hHtPj43VFLUsHW/ChMfthUIipoDD/ln9Qu7WRg2NPwisey9rP50uJ68sTgEmyCPHyiFKpVw3bEDlpNrqhzgJ3A==" w:salt="1RigKq1Qud16Xjxfj/TXE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zMLY0NDAwszQwNjJQ0lEKTi0uzszPAykwNKwFAE2rfHwtAAAA"/>
  </w:docVars>
  <w:rsids>
    <w:rsidRoot w:val="004D1F78"/>
    <w:rsid w:val="00005CA3"/>
    <w:rsid w:val="00020A91"/>
    <w:rsid w:val="00045260"/>
    <w:rsid w:val="000514AA"/>
    <w:rsid w:val="000A3DD2"/>
    <w:rsid w:val="000B59A1"/>
    <w:rsid w:val="000B6FD8"/>
    <w:rsid w:val="000C3752"/>
    <w:rsid w:val="001100D8"/>
    <w:rsid w:val="00126FF0"/>
    <w:rsid w:val="001661D5"/>
    <w:rsid w:val="00185C30"/>
    <w:rsid w:val="001F2793"/>
    <w:rsid w:val="0020464A"/>
    <w:rsid w:val="002624DD"/>
    <w:rsid w:val="00266E6A"/>
    <w:rsid w:val="00285A0D"/>
    <w:rsid w:val="00293A25"/>
    <w:rsid w:val="002B0928"/>
    <w:rsid w:val="002F2593"/>
    <w:rsid w:val="003160C8"/>
    <w:rsid w:val="00326F81"/>
    <w:rsid w:val="00335B6F"/>
    <w:rsid w:val="003E2E7C"/>
    <w:rsid w:val="003E7831"/>
    <w:rsid w:val="00406C07"/>
    <w:rsid w:val="00435DC8"/>
    <w:rsid w:val="0045190E"/>
    <w:rsid w:val="00486628"/>
    <w:rsid w:val="004B26FA"/>
    <w:rsid w:val="004D1F78"/>
    <w:rsid w:val="004F01D3"/>
    <w:rsid w:val="00556032"/>
    <w:rsid w:val="00573888"/>
    <w:rsid w:val="005C6462"/>
    <w:rsid w:val="00602108"/>
    <w:rsid w:val="0063195E"/>
    <w:rsid w:val="00637762"/>
    <w:rsid w:val="00650646"/>
    <w:rsid w:val="006D2392"/>
    <w:rsid w:val="006E6037"/>
    <w:rsid w:val="00702D61"/>
    <w:rsid w:val="00715FDD"/>
    <w:rsid w:val="00716EAD"/>
    <w:rsid w:val="00722054"/>
    <w:rsid w:val="0078233D"/>
    <w:rsid w:val="007A32D7"/>
    <w:rsid w:val="007D1B8C"/>
    <w:rsid w:val="007D2B7E"/>
    <w:rsid w:val="0082050C"/>
    <w:rsid w:val="00833C75"/>
    <w:rsid w:val="00844AD9"/>
    <w:rsid w:val="00856C6C"/>
    <w:rsid w:val="00866009"/>
    <w:rsid w:val="00965C0D"/>
    <w:rsid w:val="00983230"/>
    <w:rsid w:val="00985EF8"/>
    <w:rsid w:val="009E4A14"/>
    <w:rsid w:val="00A14238"/>
    <w:rsid w:val="00A22120"/>
    <w:rsid w:val="00A32E1F"/>
    <w:rsid w:val="00A50C49"/>
    <w:rsid w:val="00A55B9E"/>
    <w:rsid w:val="00A92FCF"/>
    <w:rsid w:val="00AB5E74"/>
    <w:rsid w:val="00AB7E23"/>
    <w:rsid w:val="00B12142"/>
    <w:rsid w:val="00B96DE8"/>
    <w:rsid w:val="00BA409F"/>
    <w:rsid w:val="00BA603E"/>
    <w:rsid w:val="00BB4C50"/>
    <w:rsid w:val="00C01837"/>
    <w:rsid w:val="00C019D4"/>
    <w:rsid w:val="00C63284"/>
    <w:rsid w:val="00C97DE8"/>
    <w:rsid w:val="00CA13A1"/>
    <w:rsid w:val="00CA72CF"/>
    <w:rsid w:val="00CF6423"/>
    <w:rsid w:val="00D15473"/>
    <w:rsid w:val="00D6504D"/>
    <w:rsid w:val="00DA091A"/>
    <w:rsid w:val="00DF7EF0"/>
    <w:rsid w:val="00E2782E"/>
    <w:rsid w:val="00EB47DD"/>
    <w:rsid w:val="00EC0112"/>
    <w:rsid w:val="00F3649F"/>
    <w:rsid w:val="00FB2C8C"/>
    <w:rsid w:val="00FB6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AE6EE"/>
  <w15:chartTrackingRefBased/>
  <w15:docId w15:val="{B480C050-D651-DA4D-9188-C3B66CD8D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06C07"/>
    <w:pPr>
      <w:jc w:val="center"/>
      <w:outlineLvl w:val="0"/>
    </w:pPr>
    <w:rPr>
      <w:rFonts w:ascii="National Black" w:hAnsi="National Black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6C07"/>
    <w:pPr>
      <w:spacing w:line="276" w:lineRule="auto"/>
      <w:outlineLvl w:val="1"/>
    </w:pPr>
    <w:rPr>
      <w:rFonts w:ascii="National Book" w:hAnsi="National Book" w:cs="Arial"/>
      <w:color w:val="002060"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6C07"/>
    <w:pPr>
      <w:tabs>
        <w:tab w:val="left" w:pos="720"/>
      </w:tabs>
      <w:jc w:val="center"/>
      <w:outlineLvl w:val="2"/>
    </w:pPr>
    <w:rPr>
      <w:rFonts w:ascii="National Book" w:hAnsi="National Book" w:cs="Arial"/>
      <w:b/>
      <w:color w:val="002060"/>
      <w:sz w:val="20"/>
      <w:szCs w:val="20"/>
    </w:rPr>
  </w:style>
  <w:style w:type="paragraph" w:styleId="Heading5">
    <w:name w:val="heading 5"/>
    <w:basedOn w:val="Normal"/>
    <w:next w:val="Normal"/>
    <w:link w:val="Heading5Char"/>
    <w:unhideWhenUsed/>
    <w:qFormat/>
    <w:rsid w:val="00856C6C"/>
    <w:pPr>
      <w:keepNext/>
      <w:widowControl w:val="0"/>
      <w:tabs>
        <w:tab w:val="right" w:leader="underscore" w:pos="3960"/>
        <w:tab w:val="right" w:leader="dot" w:pos="5040"/>
      </w:tabs>
      <w:snapToGrid w:val="0"/>
      <w:jc w:val="right"/>
      <w:outlineLvl w:val="4"/>
    </w:pPr>
    <w:rPr>
      <w:rFonts w:ascii="Times New Roman" w:eastAsia="Times New Roman" w:hAnsi="Times New Roman" w:cs="Times New Roman"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1F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1F78"/>
  </w:style>
  <w:style w:type="paragraph" w:styleId="Footer">
    <w:name w:val="footer"/>
    <w:basedOn w:val="Normal"/>
    <w:link w:val="FooterChar"/>
    <w:uiPriority w:val="99"/>
    <w:unhideWhenUsed/>
    <w:rsid w:val="004D1F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1F78"/>
  </w:style>
  <w:style w:type="paragraph" w:styleId="NoSpacing">
    <w:name w:val="No Spacing"/>
    <w:uiPriority w:val="1"/>
    <w:qFormat/>
    <w:rsid w:val="00BA603E"/>
    <w:rPr>
      <w:sz w:val="22"/>
      <w:szCs w:val="22"/>
    </w:rPr>
  </w:style>
  <w:style w:type="table" w:styleId="TableGrid">
    <w:name w:val="Table Grid"/>
    <w:basedOn w:val="TableNormal"/>
    <w:uiPriority w:val="39"/>
    <w:rsid w:val="00BA603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85E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5EF8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2624DD"/>
  </w:style>
  <w:style w:type="character" w:customStyle="1" w:styleId="Heading5Char">
    <w:name w:val="Heading 5 Char"/>
    <w:basedOn w:val="DefaultParagraphFont"/>
    <w:link w:val="Heading5"/>
    <w:rsid w:val="00856C6C"/>
    <w:rPr>
      <w:rFonts w:ascii="Times New Roman" w:eastAsia="Times New Roman" w:hAnsi="Times New Roman" w:cs="Times New Roman"/>
      <w:sz w:val="20"/>
      <w:szCs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06C07"/>
    <w:rPr>
      <w:rFonts w:ascii="National Black" w:hAnsi="National Black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06C07"/>
    <w:rPr>
      <w:rFonts w:ascii="National Book" w:hAnsi="National Book" w:cs="Arial"/>
      <w:color w:val="00206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406C07"/>
    <w:rPr>
      <w:rFonts w:ascii="National Book" w:hAnsi="National Book" w:cs="Arial"/>
      <w:b/>
      <w:color w:val="00206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athways@kent.ed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aulmitchell.edu/cleveland/kent-state-university-partnership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947ec11-2436-4315-9d05-c1c899f43515">
      <Terms xmlns="http://schemas.microsoft.com/office/infopath/2007/PartnerControls"/>
    </lcf76f155ced4ddcb4097134ff3c332f>
    <TaxCatchAll xmlns="850f454c-5556-4068-b4fc-3f80bf8892d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10CF6EF1D85442B14FC2AD0A93233A" ma:contentTypeVersion="19" ma:contentTypeDescription="Create a new document." ma:contentTypeScope="" ma:versionID="04f2164e026c3224695191b3f1596961">
  <xsd:schema xmlns:xsd="http://www.w3.org/2001/XMLSchema" xmlns:xs="http://www.w3.org/2001/XMLSchema" xmlns:p="http://schemas.microsoft.com/office/2006/metadata/properties" xmlns:ns2="7947ec11-2436-4315-9d05-c1c899f43515" xmlns:ns3="850f454c-5556-4068-b4fc-3f80bf8892df" targetNamespace="http://schemas.microsoft.com/office/2006/metadata/properties" ma:root="true" ma:fieldsID="da9cac612673dece0793ab851d7d8c3f" ns2:_="" ns3:_="">
    <xsd:import namespace="7947ec11-2436-4315-9d05-c1c899f43515"/>
    <xsd:import namespace="850f454c-5556-4068-b4fc-3f80bf8892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47ec11-2436-4315-9d05-c1c899f435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1a949aec-6982-4db9-b8b1-3daa930f1b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0f454c-5556-4068-b4fc-3f80bf8892d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08d39f7-2cbb-4c81-b6b6-0c9261d21e0a}" ma:internalName="TaxCatchAll" ma:showField="CatchAllData" ma:web="850f454c-5556-4068-b4fc-3f80bf8892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7CB0B9-5A27-4F71-9294-69CFAD42D8A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1568E00-2EEB-4A8E-B94B-B78626D9F884}">
  <ds:schemaRefs>
    <ds:schemaRef ds:uri="http://schemas.microsoft.com/office/2006/metadata/properties"/>
    <ds:schemaRef ds:uri="http://schemas.microsoft.com/office/infopath/2007/PartnerControls"/>
    <ds:schemaRef ds:uri="7947ec11-2436-4315-9d05-c1c899f43515"/>
    <ds:schemaRef ds:uri="850f454c-5556-4068-b4fc-3f80bf8892df"/>
  </ds:schemaRefs>
</ds:datastoreItem>
</file>

<file path=customXml/itemProps3.xml><?xml version="1.0" encoding="utf-8"?>
<ds:datastoreItem xmlns:ds="http://schemas.openxmlformats.org/officeDocument/2006/customXml" ds:itemID="{5C454EB3-D1FD-4501-B46D-FAB696691AA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8DA0352-7969-47BE-AFAD-D11496CDCE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47ec11-2436-4315-9d05-c1c899f43515"/>
    <ds:schemaRef ds:uri="850f454c-5556-4068-b4fc-3f80bf8892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334</Words>
  <Characters>2007</Characters>
  <Application>Microsoft Office Word</Application>
  <DocSecurity>8</DocSecurity>
  <Lines>105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per, Joy</dc:creator>
  <cp:keywords/>
  <dc:description/>
  <cp:lastModifiedBy>Nuesch, Amy</cp:lastModifiedBy>
  <cp:revision>19</cp:revision>
  <cp:lastPrinted>2021-05-05T12:15:00Z</cp:lastPrinted>
  <dcterms:created xsi:type="dcterms:W3CDTF">2023-05-24T19:30:00Z</dcterms:created>
  <dcterms:modified xsi:type="dcterms:W3CDTF">2025-12-15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0CF6EF1D85442B14FC2AD0A93233A</vt:lpwstr>
  </property>
  <property fmtid="{D5CDD505-2E9C-101B-9397-08002B2CF9AE}" pid="3" name="MediaServiceImageTags">
    <vt:lpwstr/>
  </property>
</Properties>
</file>